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a40d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711b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8T00:42:49Z</dcterms:created>
  <dcterms:modified xsi:type="dcterms:W3CDTF">2022-01-28T00:42:49Z</dcterms:modified>
</cp:coreProperties>
</file>